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DR</w:t>
      </w:r>
      <w:r>
        <w:t xml:space="preserve"> </w:t>
      </w:r>
      <w:r>
        <w:t xml:space="preserve">Congo</w:t>
      </w:r>
      <w:r>
        <w:t xml:space="preserve"> </w:t>
      </w:r>
      <w:r>
        <w:t xml:space="preserve">Kinshasa</w:t>
      </w:r>
    </w:p>
    <w:bookmarkStart w:id="26" w:name="X8d42972a94c9b7aac72a70b1bdc1a59577d37e3"/>
    <w:p>
      <w:pPr>
        <w:pStyle w:val="Heading1"/>
      </w:pPr>
      <w:r>
        <w:t xml:space="preserve">Dissertation on the Indispensable Role of the Pharmacist within the Healthcare Ecosystem of DR Congo Kinshasa</w:t>
      </w:r>
    </w:p>
    <w:p>
      <w:pPr>
        <w:pStyle w:val="FirstParagraph"/>
      </w:pPr>
      <w:r>
        <w:t xml:space="preserve">This Dissertation presents a comprehensive analysis of the pivotal position held by the Pharmacist within the healthcare infrastructure of DR Congo Kinshasa. Focusing specifically on Kinshasa, Africa's largest urban center with a population exceeding 15 million, this research underscores how the Pharmacist directly impacts public health outcomes in one of the world's most challenging yet vital healthcare environments. The study argues that strengthening the role and capacity of the Pharmacist is not merely beneficial but essential for addressing systemic healthcare deficits across DR Congo Kinshasa.</w:t>
      </w:r>
    </w:p>
    <w:bookmarkStart w:id="20" w:name="X440121596ee5e3dbc9836d8a2fae16c2de31ca2"/>
    <w:p>
      <w:pPr>
        <w:pStyle w:val="Heading2"/>
      </w:pPr>
      <w:r>
        <w:t xml:space="preserve">Context: Healthcare Challenges in DR Congo Kinshasa</w:t>
      </w:r>
    </w:p>
    <w:p>
      <w:pPr>
        <w:pStyle w:val="FirstParagraph"/>
      </w:pPr>
      <w:r>
        <w:t xml:space="preserve">DR Congo Kinshasa grapples with profound healthcare system weaknesses. Chronic underfunding, fragmented infrastructure, and the immense burden of infectious diseases like malaria, tuberculosis, and HIV/AIDS place extraordinary pressure on available resources. While hospitals exist, access to essential medicines remains a critical barrier for the majority of Kinshasa's population. In this complex setting, the Pharmacist is often the final point of contact for medication access outside formal hospital settings. This Dissertation highlights that without an effective network of competent Pharmacists operating within DR Congo Kinshasa, even well-designed public health programs fail at the community level.</w:t>
      </w:r>
    </w:p>
    <w:bookmarkEnd w:id="20"/>
    <w:bookmarkStart w:id="21" w:name="Xbe4cf4b08209681da769526823e62e32f0f3e0c"/>
    <w:p>
      <w:pPr>
        <w:pStyle w:val="Heading2"/>
      </w:pPr>
      <w:r>
        <w:t xml:space="preserve">The Pharmacist: Beyond Dispensing Medicines</w:t>
      </w:r>
    </w:p>
    <w:p>
      <w:pPr>
        <w:pStyle w:val="FirstParagraph"/>
      </w:pPr>
      <w:r>
        <w:t xml:space="preserve">The modern role of the Pharmacist in DR Congo Kinshasa extends far beyond simply filling prescriptions. A dedicated Pharmacist functions as a vital healthcare provider, medication expert, and public health advocate. In Kinshasa's bustling urban landscape, community pharmacies (often privately operated) serve as critical hubs for primary healthcare advice. Here, a trained Pharmacist provides essential services: accurate drug information for common ailments like diarrhea or fever; crucial counseling on adherence to treatment regimens; screening for potential drug interactions; and vital health education on hygiene and disease prevention. This Dissertation emphasizes that the Pharmacist in Kinshasa is frequently the first line of defense against self-medication risks, a pervasive issue contributing to antimicrobial resistance in DR Congo.</w:t>
      </w:r>
    </w:p>
    <w:bookmarkEnd w:id="21"/>
    <w:bookmarkStart w:id="22" w:name="X87b1abbe15e1d8fe571a1f6386a086bc6265835"/>
    <w:p>
      <w:pPr>
        <w:pStyle w:val="Heading2"/>
      </w:pPr>
      <w:r>
        <w:t xml:space="preserve">Systemic Challenges Facing the Pharmacist in DR Congo Kinshasa</w:t>
      </w:r>
    </w:p>
    <w:p>
      <w:pPr>
        <w:pStyle w:val="FirstParagraph"/>
      </w:pPr>
      <w:r>
        <w:t xml:space="preserve">This Dissertation identifies significant barriers hindering the Pharmacist's effectiveness within DR Congo Kinshasa. Key challenges include:</w:t>
      </w:r>
    </w:p>
    <w:p>
      <w:pPr>
        <w:numPr>
          <w:ilvl w:val="0"/>
          <w:numId w:val="1001"/>
        </w:numPr>
        <w:pStyle w:val="Compact"/>
      </w:pPr>
      <w:r>
        <w:rPr>
          <w:bCs/>
          <w:b/>
        </w:rPr>
        <w:t xml:space="preserve">Chronic Medicine Shortages:</w:t>
      </w:r>
      <w:r>
        <w:t xml:space="preserve"> </w:t>
      </w:r>
      <w:r>
        <w:t xml:space="preserve">Persistent supply chain disruptions, poor storage facilities, and bureaucratic hurdles lead to frequent stockouts of essential medicines in both public and private pharmacies across Kinshasa.</w:t>
      </w:r>
    </w:p>
    <w:p>
      <w:pPr>
        <w:numPr>
          <w:ilvl w:val="0"/>
          <w:numId w:val="1001"/>
        </w:numPr>
        <w:pStyle w:val="Compact"/>
      </w:pPr>
      <w:r>
        <w:rPr>
          <w:bCs/>
          <w:b/>
        </w:rPr>
        <w:t xml:space="preserve">Inadequate Training &amp; Regulation:</w:t>
      </w:r>
      <w:r>
        <w:t xml:space="preserve"> </w:t>
      </w:r>
      <w:r>
        <w:t xml:space="preserve">While pharmacy education exists (e.g., at the University of Kinshasa), graduates often lack practical training relevant to DR Congo's specific disease burden and resource constraints. Furthermore, inconsistent regulation of pharmacy practice allows unqualified individuals to operate, undermining public trust and safety.</w:t>
      </w:r>
    </w:p>
    <w:p>
      <w:pPr>
        <w:numPr>
          <w:ilvl w:val="0"/>
          <w:numId w:val="1001"/>
        </w:numPr>
        <w:pStyle w:val="Compact"/>
      </w:pPr>
      <w:r>
        <w:rPr>
          <w:bCs/>
          <w:b/>
        </w:rPr>
        <w:t xml:space="preserve">Urban-Rural Disparities:</w:t>
      </w:r>
      <w:r>
        <w:t xml:space="preserve"> </w:t>
      </w:r>
      <w:r>
        <w:t xml:space="preserve">Pharmacist shortages are most acute in Kinshasa's vast informal settlements (bidonvilles) where access is limited, contrasting sharply with relative availability in affluent neighborhoods. This Dissertation stresses that the Pharmacist's role must be specifically designed to serve these underserved urban communities within DR Congo Kinshasa.</w:t>
      </w:r>
    </w:p>
    <w:p>
      <w:pPr>
        <w:numPr>
          <w:ilvl w:val="0"/>
          <w:numId w:val="1001"/>
        </w:numPr>
        <w:pStyle w:val="Compact"/>
      </w:pPr>
      <w:r>
        <w:rPr>
          <w:bCs/>
          <w:b/>
        </w:rPr>
        <w:t xml:space="preserve">Financial Sustainability:</w:t>
      </w:r>
      <w:r>
        <w:t xml:space="preserve"> </w:t>
      </w:r>
      <w:r>
        <w:t xml:space="preserve">Many community pharmacies struggle financially, leading to reliance on high markups or dispensing of substandard medicines, directly impacting patient safety and trust in the Pharmacist profession.</w:t>
      </w:r>
    </w:p>
    <w:bookmarkEnd w:id="22"/>
    <w:bookmarkStart w:id="23" w:name="X844413c825a23ce5b1c88dc22314fd8872ed2f7"/>
    <w:p>
      <w:pPr>
        <w:pStyle w:val="Heading2"/>
      </w:pPr>
      <w:r>
        <w:t xml:space="preserve">The Pharmacist's Impact on Public Health Outcomes</w:t>
      </w:r>
    </w:p>
    <w:p>
      <w:pPr>
        <w:pStyle w:val="FirstParagraph"/>
      </w:pPr>
      <w:r>
        <w:t xml:space="preserve">Despite these challenges, the Dissertation demonstrates compelling evidence of the Pharmacist's positive impact. Studies conducted within Kinshasa show that when Pharmacists provide appropriate counseling and medication adherence support for HIV/AIDS treatment or malaria management, patient outcomes significantly improve. A trained Pharmacist can identify early signs of complications, refer patients to appropriate care levels, and prevent costly hospital admissions – crucial in a city where healthcare access is often delayed due to transport costs or long wait times. This Dissertation argues that empowering the Pharmacist within DR Congo Kinshasa is a cost-effective strategy for improving population health metrics at scale, particularly for prevalent diseases like malaria.</w:t>
      </w:r>
    </w:p>
    <w:bookmarkEnd w:id="23"/>
    <w:bookmarkStart w:id="24" w:name="Xbc6e02f2af44c2e6d79c120a1343130db8f120e"/>
    <w:p>
      <w:pPr>
        <w:pStyle w:val="Heading2"/>
      </w:pPr>
      <w:r>
        <w:t xml:space="preserve">Recommendations: Strengthening the Pharmacist in DR Congo Kinshasa</w:t>
      </w:r>
    </w:p>
    <w:p>
      <w:pPr>
        <w:pStyle w:val="FirstParagraph"/>
      </w:pPr>
      <w:r>
        <w:t xml:space="preserve">This Dissertation proposes actionable recommendations centered on elevating the Pharmacist's role within DR Congo Kinshasa:</w:t>
      </w:r>
    </w:p>
    <w:p>
      <w:pPr>
        <w:numPr>
          <w:ilvl w:val="0"/>
          <w:numId w:val="1002"/>
        </w:numPr>
        <w:pStyle w:val="Compact"/>
      </w:pPr>
      <w:r>
        <w:rPr>
          <w:bCs/>
          <w:b/>
        </w:rPr>
        <w:t xml:space="preserve">Enhanced Curriculum Reform:</w:t>
      </w:r>
      <w:r>
        <w:t xml:space="preserve"> </w:t>
      </w:r>
      <w:r>
        <w:t xml:space="preserve">Revise pharmacy education curricula at institutions like the University of Kinshasa to prioritize practical skills for urban public health challenges, disease-specific management (e.g., malaria, HIV), and effective community engagement within DR Congo Kinshasa's context.</w:t>
      </w:r>
    </w:p>
    <w:p>
      <w:pPr>
        <w:numPr>
          <w:ilvl w:val="0"/>
          <w:numId w:val="1002"/>
        </w:numPr>
        <w:pStyle w:val="Compact"/>
      </w:pPr>
      <w:r>
        <w:rPr>
          <w:bCs/>
          <w:b/>
        </w:rPr>
        <w:t xml:space="preserve">Rigorous Regulation &amp; Certification:</w:t>
      </w:r>
      <w:r>
        <w:t xml:space="preserve"> </w:t>
      </w:r>
      <w:r>
        <w:t xml:space="preserve">Strengthen the National Pharmacy Council to enforce strict licensing standards, mandate continuing education, and implement robust monitoring of pharmacy practices across all Kinshasa districts to combat unqualified practitioners.</w:t>
      </w:r>
    </w:p>
    <w:p>
      <w:pPr>
        <w:numPr>
          <w:ilvl w:val="0"/>
          <w:numId w:val="1002"/>
        </w:numPr>
        <w:pStyle w:val="Compact"/>
      </w:pPr>
      <w:r>
        <w:rPr>
          <w:bCs/>
          <w:b/>
        </w:rPr>
        <w:t xml:space="preserve">Supply Chain Integration:</w:t>
      </w:r>
      <w:r>
        <w:t xml:space="preserve"> </w:t>
      </w:r>
      <w:r>
        <w:t xml:space="preserve">Integrate community pharmacies into national medicine distribution systems (like those managed by the Ministry of Health or WHO partners) to ensure reliable access to essential medicines for Pharmacists serving DR Congo Kinshasa communities.</w:t>
      </w:r>
    </w:p>
    <w:p>
      <w:pPr>
        <w:numPr>
          <w:ilvl w:val="0"/>
          <w:numId w:val="1002"/>
        </w:numPr>
        <w:pStyle w:val="Compact"/>
      </w:pPr>
      <w:r>
        <w:rPr>
          <w:bCs/>
          <w:b/>
        </w:rPr>
        <w:t xml:space="preserve">Community-Based Models:</w:t>
      </w:r>
      <w:r>
        <w:t xml:space="preserve"> </w:t>
      </w:r>
      <w:r>
        <w:t xml:space="preserve">Develop and support models where Pharmacists are integrated into primary healthcare centers or mobile clinics within Kinshasa's densely populated neighborhoods, expanding their public health role beyond dispensing.</w:t>
      </w:r>
    </w:p>
    <w:bookmarkEnd w:id="24"/>
    <w:bookmarkStart w:id="25" w:name="X4e605de3fff1165279edba7c786fe687ec14cec"/>
    <w:p>
      <w:pPr>
        <w:pStyle w:val="Heading2"/>
      </w:pPr>
      <w:r>
        <w:t xml:space="preserve">Conclusion: The Pharmacist as a Cornerstone of Health in DR Congo Kinshasa</w:t>
      </w:r>
    </w:p>
    <w:p>
      <w:pPr>
        <w:pStyle w:val="FirstParagraph"/>
      </w:pPr>
      <w:r>
        <w:t xml:space="preserve">This Dissertation conclusively establishes that the Pharmacist is not merely a supplier of medicines but a cornerstone of functional healthcare delivery within DR Congo Kinshasa. The urban complexity, disease burden, and systemic fragility demand that the Pharmacist's role be strategically enhanced. Investing in competent, regulated, and well-supported Pharmacists operating effectively across all strata of Kinshasa society is paramount for improving medication access, ensuring safe use of drugs, strengthening disease management programs like malaria control and HIV care, and ultimately building a more resilient public health system for the people of DR Congo Kinshasa. The future health security of one of Africa's most populous cities hinges significantly on recognizing and empowering the Pharmacist within DR Congo Kinshasa. This Dissertation serves as a critical call to action for policymakers, healthcare leaders, and educational institutions in DR Congo to prioritize this essential profess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Pharmacist in DR Congo Kinshasa</dc:title>
  <dc:creator/>
  <dc:language>en</dc:language>
  <cp:keywords/>
  <dcterms:created xsi:type="dcterms:W3CDTF">2026-04-24T15:11:07Z</dcterms:created>
  <dcterms:modified xsi:type="dcterms:W3CDTF">2026-04-24T15:11:07Z</dcterms:modified>
</cp:coreProperties>
</file>

<file path=docProps/custom.xml><?xml version="1.0" encoding="utf-8"?>
<Properties xmlns="http://schemas.openxmlformats.org/officeDocument/2006/custom-properties" xmlns:vt="http://schemas.openxmlformats.org/officeDocument/2006/docPropsVTypes"/>
</file>